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internship-application-letter"/>
    <w:p>
      <w:pPr>
        <w:pStyle w:val="Heading1"/>
      </w:pPr>
      <w:r>
        <w:t xml:space="preserve">Internship Application Letter</w:t>
      </w:r>
    </w:p>
    <w:p>
      <w:pPr>
        <w:pStyle w:val="FirstParagraph"/>
      </w:pPr>
      <w:r>
        <w:t xml:space="preserve">Human Resources Manager Internship Opportunity at [Company Name]</w:t>
      </w:r>
    </w:p>
    <w:p>
      <w:pPr>
        <w:pStyle w:val="BodyText"/>
      </w:pPr>
      <w:r>
        <w:t xml:space="preserve">Almaty, Republic of Kazakhstan</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Your Email Address] | [Your Phone Number] | [LinkedIn Profile URL]</w:t>
      </w:r>
    </w:p>
    <w:p>
      <w:pPr>
        <w:pStyle w:val="BodyText"/>
      </w:pPr>
      <w:r>
        <w:t xml:space="preserve">[Hiring Manager Name]</w:t>
      </w:r>
    </w:p>
    <w:p>
      <w:pPr>
        <w:pStyle w:val="BodyText"/>
      </w:pPr>
      <w:r>
        <w:t xml:space="preserve">[Job Title]</w:t>
      </w:r>
    </w:p>
    <w:p>
      <w:pPr>
        <w:pStyle w:val="BodyText"/>
      </w:pPr>
      <w:r>
        <w:t xml:space="preserve">[Company Name]</w:t>
      </w:r>
    </w:p>
    <w:p>
      <w:pPr>
        <w:pStyle w:val="BodyText"/>
      </w:pPr>
      <w:r>
        <w:t xml:space="preserve">Almaty, Republic of Kazakhstan</w:t>
      </w:r>
    </w:p>
    <w:bookmarkStart w:id="21" w:name="X1736f55555ee883395a2a6c29fe3bcffa629060"/>
    <w:p>
      <w:pPr>
        <w:pStyle w:val="Heading2"/>
      </w:pPr>
      <w:r>
        <w:t xml:space="preserve">Subject: Application for Human Resources Manager Internship Position</w:t>
      </w:r>
    </w:p>
    <w:bookmarkEnd w:id="21"/>
    <w:p>
      <w:pPr>
        <w:pStyle w:val="FirstParagraph"/>
      </w:pPr>
      <w:r>
        <w:t xml:space="preserve">Dear [Hiring Manager Name],</w:t>
      </w:r>
    </w:p>
    <w:p>
      <w:pPr>
        <w:pStyle w:val="BodyText"/>
      </w:pPr>
      <w:r>
        <w:t xml:space="preserve">I am writing with profound enthusiasm to express my strong interest in the Human Resources Manager Internship position at [Company Name] in Almaty, Kazakhstan, as advertised on [Platform where you saw the posting - e.g., LinkedIn, company website]. As a dedicated and culturally aware student deeply committed to advancing my career within Human Resources management within Kazakhstan's dynamic business landscape, I am confident that my academic foundation, emerging skills in HR operations, and genuine passion for fostering inclusive workplaces align precisely with the needs of your esteemed organization. This Internship Application Letter serves as a formal expression of my eagerness to contribute to [Company Name]'s mission while learning under the guidance of experienced professionals in Almaty.</w:t>
      </w:r>
    </w:p>
    <w:p>
      <w:pPr>
        <w:pStyle w:val="BodyText"/>
      </w:pPr>
      <w:r>
        <w:t xml:space="preserve">I am currently pursuing a Bachelor's degree in Business Administration with a specialization in Human Resource Management at KIMEP University, one of Kazakhstan's leading institutions for business education located right here in the vibrant city of Almaty. My academic journey has provided me with a robust theoretical understanding of core HR functions—talent acquisition, employee development, compensation and benefits administration, performance management systems, and workplace relations—all contextualized within the framework of Kazakhstani labor law and cultural nuances. Courses such as "Labor Relations in Eurasian Contexts," "Cultural Intelligence for Global Business," and "Strategic HR Planning" have equipped me with the analytical tools necessary to understand how HR strategies must adapt to Kazakhstan's unique socio-economic environment, particularly within the competitive business hub of Almaty.</w:t>
      </w:r>
    </w:p>
    <w:p>
      <w:pPr>
        <w:pStyle w:val="BodyText"/>
      </w:pPr>
      <w:r>
        <w:t xml:space="preserve">What truly sets my application apart is my deep-rooted connection to Kazakhstan and Almaty specifically. Having grown up in this cosmopolitan city, I possess an intrinsic understanding of Kazakhstani workplace culture, communication styles, and the importance of building trust (a value deeply embedded in our 'dastarkhan' tradition of hospitality and respect). I am proficient in both Kazakh (native fluency) and Russian (fluent), with intermediate English skills – a critical asset for supporting [Company Name]'s potential international collaborations or local HR initiatives requiring multilingual communication. I understand that effective Human Resources management in Kazakhstan requires sensitivity to the transition from Soviet-era practices towards modern, globally aligned standards, a balance your company clearly navigates successfully. My internship goal is to actively learn this intricate process within the Almaty context.</w:t>
      </w:r>
    </w:p>
    <w:p>
      <w:pPr>
        <w:pStyle w:val="BodyText"/>
      </w:pPr>
      <w:r>
        <w:t xml:space="preserve">During my academic tenure, I have proactively sought opportunities to apply my knowledge in real-world settings relevant to Kazakhstan's HR landscape. I served as a Student Assistant for the Career Services Office at KIMEP University, assisting with recruitment events for Kazakhstani companies and supporting job fairs that connected local graduates with employers across Almaty. This experience exposed me to the practical challenges of talent attraction in our market and reinforced my understanding of employer branding within Kazakhstan. Furthermore, I volunteered as a coordinator for the "Women in Business" initiative at the Almaty Chamber of Commerce, organizing workshops on professional development and workplace equality – an area I am particularly passionate about contributing to as part of a future Human Resources Manager role. These experiences have honed my organizational skills, empathy for diverse employee needs, and ability to navigate local business protocols.</w:t>
      </w:r>
    </w:p>
    <w:p>
      <w:pPr>
        <w:pStyle w:val="BodyText"/>
      </w:pPr>
      <w:r>
        <w:t xml:space="preserve">The prospect of undertaking this Human Resources Manager Internship within [Company Name]’s Almaty office is exceptionally compelling. Your company's reputation for innovative HR practices, commitment to employee well-being, and significant contributions to the Almaty business ecosystem align perfectly with my professional aspirations. I am particularly impressed by [Mention a specific company value, initiative, or recent HR-related achievement you admire - e.g., your award-winning diversity program, your partnership with local universities for talent development]. I am eager to learn from your experienced HR team on the practical implementation of strategies like succession planning tailored for Kazakhstani talent pools or navigating complex labor regulations under the Kazakhstani Labor Code. This internship represents the vital step I need to bridge academic theory with hands-on, culturally contextualized HR management experience in Kazakhstan.</w:t>
      </w:r>
    </w:p>
    <w:p>
      <w:pPr>
        <w:pStyle w:val="BodyText"/>
      </w:pPr>
      <w:r>
        <w:t xml:space="preserve">I am not merely seeking an internship; I am seeking a structured opportunity to immerse myself in the professional environment where Human Resources Managers operate within the heart of Kazakhstan's economic engine – Almaty. My strong work ethic, adaptability, eagerness to learn, and genuine passion for developing people are qualities I bring to this role. I understand that an internship at your level requires dedication and a proactive attitude, and I am fully prepared to contribute meaningfully while absorbing knowledge under the guidance of your seasoned professionals.</w:t>
      </w:r>
    </w:p>
    <w:p>
      <w:pPr>
        <w:pStyle w:val="BodyText"/>
      </w:pPr>
      <w:r>
        <w:t xml:space="preserve">Thank you for considering my application for the Human Resources Manager Internship position at [Company Name] in Almaty. I have attached my detailed resume and academic transcript for your review, which further illustrate my qualifications and commitment to excellence in Human Resources within Kazakhstan. I am incredibly excited about the possibility of contributing to your team's success and am available for an interview at your earliest convenience.</w:t>
      </w:r>
    </w:p>
    <w:p>
      <w:pPr>
        <w:pStyle w:val="BodyText"/>
      </w:pPr>
      <w:r>
        <w:t xml:space="preserve">I look forward to the possibility of discussing how my skills and enthusiasm can benefit [Company Name] as you continue to shape the future of Human Resources management in Almaty, Kazakhsta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Approximately 850 words</w:t>
      </w:r>
    </w:p>
    <w:p>
      <w:pPr>
        <w:pStyle w:val="BodyText"/>
      </w:pPr>
      <w:r>
        <w:rPr>
          <w:bCs/>
          <w:b/>
        </w:rPr>
        <w:t xml:space="preserve">Key Terms Incorporated:</w:t>
      </w:r>
    </w:p>
    <w:p>
      <w:pPr>
        <w:numPr>
          <w:ilvl w:val="0"/>
          <w:numId w:val="1001"/>
        </w:numPr>
        <w:pStyle w:val="Compact"/>
      </w:pPr>
      <w:r>
        <w:t xml:space="preserve">Internship Application Letter (Header, Subject Line, throughout body)</w:t>
      </w:r>
    </w:p>
    <w:p>
      <w:pPr>
        <w:numPr>
          <w:ilvl w:val="0"/>
          <w:numId w:val="1001"/>
        </w:numPr>
        <w:pStyle w:val="Compact"/>
      </w:pPr>
      <w:r>
        <w:t xml:space="preserve">Human Resources Manager (Role title in subject line, body emphasizing learning for this career path)</w:t>
      </w:r>
    </w:p>
    <w:p>
      <w:pPr>
        <w:numPr>
          <w:ilvl w:val="0"/>
          <w:numId w:val="1001"/>
        </w:numPr>
        <w:pStyle w:val="Compact"/>
      </w:pPr>
      <w:r>
        <w:t xml:space="preserve">Kazakhstan Almaty (Location specified repeatedly with cultural context - Almaty as business hub, Kazakhstani culture/H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 Almaty, Kazakhstan</dc:title>
  <dc:creator/>
  <dc:language>en</dc:language>
  <cp:keywords/>
  <dcterms:created xsi:type="dcterms:W3CDTF">2025-12-09T15:36:17Z</dcterms:created>
  <dcterms:modified xsi:type="dcterms:W3CDTF">2025-12-09T15:36:17Z</dcterms:modified>
</cp:coreProperties>
</file>

<file path=docProps/custom.xml><?xml version="1.0" encoding="utf-8"?>
<Properties xmlns="http://schemas.openxmlformats.org/officeDocument/2006/custom-properties" xmlns:vt="http://schemas.openxmlformats.org/officeDocument/2006/docPropsVTypes"/>
</file>